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1A884" w14:textId="11FBBEEE" w:rsidR="00153F4B" w:rsidRPr="00D73CF3" w:rsidRDefault="00153F4B" w:rsidP="00153F4B">
      <w:pPr>
        <w:jc w:val="center"/>
        <w:rPr>
          <w:b/>
          <w:bCs/>
          <w:sz w:val="36"/>
          <w:szCs w:val="36"/>
        </w:rPr>
      </w:pPr>
      <w:r w:rsidRPr="00D73CF3">
        <w:rPr>
          <w:b/>
          <w:bCs/>
          <w:sz w:val="36"/>
          <w:szCs w:val="36"/>
        </w:rPr>
        <w:t>Ongoing Work</w:t>
      </w:r>
    </w:p>
    <w:p w14:paraId="01D87CF8" w14:textId="5CA4E1D8" w:rsidR="00153F4B" w:rsidRPr="00C132A1" w:rsidRDefault="00153F4B" w:rsidP="00C132A1">
      <w:pPr>
        <w:pStyle w:val="ListParagraph"/>
        <w:numPr>
          <w:ilvl w:val="0"/>
          <w:numId w:val="15"/>
        </w:numPr>
        <w:rPr>
          <w:sz w:val="28"/>
          <w:szCs w:val="28"/>
        </w:rPr>
      </w:pPr>
      <w:r w:rsidRPr="00C132A1">
        <w:rPr>
          <w:sz w:val="28"/>
          <w:szCs w:val="28"/>
        </w:rPr>
        <w:t>Workout</w:t>
      </w:r>
    </w:p>
    <w:p w14:paraId="3C78FE73" w14:textId="40DA4D9F" w:rsidR="00153F4B" w:rsidRPr="00C132A1" w:rsidRDefault="00153F4B" w:rsidP="00C132A1">
      <w:pPr>
        <w:pStyle w:val="ListParagraph"/>
        <w:numPr>
          <w:ilvl w:val="0"/>
          <w:numId w:val="15"/>
        </w:numPr>
        <w:rPr>
          <w:sz w:val="28"/>
          <w:szCs w:val="28"/>
        </w:rPr>
      </w:pPr>
      <w:r w:rsidRPr="00C132A1">
        <w:rPr>
          <w:sz w:val="28"/>
          <w:szCs w:val="28"/>
        </w:rPr>
        <w:t>Academic</w:t>
      </w:r>
    </w:p>
    <w:p w14:paraId="11E092F9" w14:textId="335B4657" w:rsidR="00153F4B" w:rsidRDefault="00153F4B" w:rsidP="00C132A1">
      <w:pPr>
        <w:pStyle w:val="ListParagraph"/>
        <w:numPr>
          <w:ilvl w:val="0"/>
          <w:numId w:val="15"/>
        </w:numPr>
        <w:rPr>
          <w:sz w:val="28"/>
          <w:szCs w:val="28"/>
        </w:rPr>
      </w:pPr>
      <w:r w:rsidRPr="00C132A1">
        <w:rPr>
          <w:sz w:val="28"/>
          <w:szCs w:val="28"/>
        </w:rPr>
        <w:t>English News (Republic World)</w:t>
      </w:r>
    </w:p>
    <w:p w14:paraId="4FA64A40" w14:textId="680F7019" w:rsidR="00651C49" w:rsidRPr="00651C49" w:rsidRDefault="00651C49" w:rsidP="00651C49">
      <w:pPr>
        <w:pStyle w:val="ListParagraph"/>
        <w:numPr>
          <w:ilvl w:val="0"/>
          <w:numId w:val="15"/>
        </w:numPr>
        <w:rPr>
          <w:sz w:val="28"/>
          <w:szCs w:val="28"/>
        </w:rPr>
      </w:pPr>
      <w:r w:rsidRPr="00C132A1">
        <w:rPr>
          <w:sz w:val="28"/>
          <w:szCs w:val="28"/>
        </w:rPr>
        <w:t>Web Development</w:t>
      </w:r>
      <w:bookmarkStart w:id="0" w:name="_GoBack"/>
      <w:bookmarkEnd w:id="0"/>
    </w:p>
    <w:p w14:paraId="1BAF2E3B" w14:textId="08A86FAE" w:rsidR="00153F4B" w:rsidRPr="00C132A1" w:rsidRDefault="00153F4B" w:rsidP="00C132A1">
      <w:pPr>
        <w:pStyle w:val="ListParagraph"/>
        <w:numPr>
          <w:ilvl w:val="0"/>
          <w:numId w:val="15"/>
        </w:numPr>
        <w:rPr>
          <w:sz w:val="28"/>
          <w:szCs w:val="28"/>
        </w:rPr>
      </w:pPr>
      <w:r w:rsidRPr="00C132A1">
        <w:rPr>
          <w:sz w:val="28"/>
          <w:szCs w:val="28"/>
        </w:rPr>
        <w:t>English Speaking</w:t>
      </w:r>
    </w:p>
    <w:p w14:paraId="7335CA73" w14:textId="2647630A" w:rsidR="00153F4B" w:rsidRPr="00C132A1" w:rsidRDefault="00153F4B" w:rsidP="00C132A1">
      <w:pPr>
        <w:ind w:left="360"/>
        <w:jc w:val="center"/>
        <w:rPr>
          <w:b/>
          <w:bCs/>
          <w:sz w:val="36"/>
          <w:szCs w:val="36"/>
        </w:rPr>
      </w:pPr>
      <w:r w:rsidRPr="00C132A1">
        <w:rPr>
          <w:b/>
          <w:bCs/>
          <w:sz w:val="36"/>
          <w:szCs w:val="36"/>
        </w:rPr>
        <w:t>Future Work</w:t>
      </w:r>
    </w:p>
    <w:p w14:paraId="674A0712" w14:textId="77777777" w:rsidR="00153F4B" w:rsidRPr="00C132A1" w:rsidRDefault="00153F4B" w:rsidP="00C132A1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C132A1">
        <w:rPr>
          <w:sz w:val="28"/>
          <w:szCs w:val="28"/>
        </w:rPr>
        <w:t>Indiabix</w:t>
      </w:r>
    </w:p>
    <w:p w14:paraId="4CBA2BB8" w14:textId="10A8480B" w:rsidR="00153F4B" w:rsidRPr="00C132A1" w:rsidRDefault="00153F4B" w:rsidP="00C132A1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C132A1">
        <w:rPr>
          <w:sz w:val="28"/>
          <w:szCs w:val="28"/>
        </w:rPr>
        <w:t>Final 450</w:t>
      </w:r>
    </w:p>
    <w:p w14:paraId="22E091E2" w14:textId="06C634E4" w:rsidR="00BF3DA0" w:rsidRPr="00C132A1" w:rsidRDefault="00BF3DA0" w:rsidP="00C132A1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C132A1">
        <w:rPr>
          <w:sz w:val="28"/>
          <w:szCs w:val="28"/>
        </w:rPr>
        <w:t>Codechef</w:t>
      </w:r>
    </w:p>
    <w:p w14:paraId="7CE7CEBD" w14:textId="2D844D79" w:rsidR="003C18F6" w:rsidRPr="00C132A1" w:rsidRDefault="003C18F6" w:rsidP="00C132A1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C132A1">
        <w:rPr>
          <w:sz w:val="28"/>
          <w:szCs w:val="28"/>
        </w:rPr>
        <w:t>GFG PPC</w:t>
      </w:r>
    </w:p>
    <w:p w14:paraId="4C5477CA" w14:textId="5E4BACB9" w:rsidR="00153F4B" w:rsidRPr="00C132A1" w:rsidRDefault="00153F4B" w:rsidP="00C132A1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C132A1">
        <w:rPr>
          <w:sz w:val="28"/>
          <w:szCs w:val="28"/>
        </w:rPr>
        <w:t>Operating System</w:t>
      </w:r>
    </w:p>
    <w:p w14:paraId="0CE2A3F0" w14:textId="77777777" w:rsidR="00153F4B" w:rsidRPr="00C132A1" w:rsidRDefault="00153F4B" w:rsidP="00C132A1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C132A1">
        <w:rPr>
          <w:sz w:val="28"/>
          <w:szCs w:val="28"/>
        </w:rPr>
        <w:t>Computer Network</w:t>
      </w:r>
    </w:p>
    <w:p w14:paraId="542A0560" w14:textId="77777777" w:rsidR="00153F4B" w:rsidRPr="00C132A1" w:rsidRDefault="00153F4B" w:rsidP="00C132A1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C132A1">
        <w:rPr>
          <w:sz w:val="28"/>
          <w:szCs w:val="28"/>
        </w:rPr>
        <w:t>Android Development</w:t>
      </w:r>
    </w:p>
    <w:p w14:paraId="2CE0BAC8" w14:textId="77777777" w:rsidR="00153F4B" w:rsidRPr="00C132A1" w:rsidRDefault="00153F4B" w:rsidP="00C132A1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C132A1">
        <w:rPr>
          <w:sz w:val="28"/>
          <w:szCs w:val="28"/>
        </w:rPr>
        <w:t>AWS</w:t>
      </w:r>
    </w:p>
    <w:p w14:paraId="197894DF" w14:textId="178D902D" w:rsidR="00153F4B" w:rsidRPr="00D73CF3" w:rsidRDefault="00153F4B" w:rsidP="00D73CF3">
      <w:pPr>
        <w:jc w:val="center"/>
        <w:rPr>
          <w:b/>
          <w:bCs/>
          <w:sz w:val="36"/>
          <w:szCs w:val="36"/>
        </w:rPr>
      </w:pPr>
      <w:r w:rsidRPr="00D73CF3">
        <w:rPr>
          <w:b/>
          <w:bCs/>
          <w:sz w:val="36"/>
          <w:szCs w:val="36"/>
        </w:rPr>
        <w:t>Finished Work</w:t>
      </w:r>
    </w:p>
    <w:p w14:paraId="2EBB3DC5" w14:textId="4639D0D9" w:rsidR="00153F4B" w:rsidRPr="00C132A1" w:rsidRDefault="00153F4B" w:rsidP="00C132A1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C132A1">
        <w:rPr>
          <w:sz w:val="28"/>
          <w:szCs w:val="28"/>
        </w:rPr>
        <w:t>C</w:t>
      </w:r>
    </w:p>
    <w:p w14:paraId="330DFD95" w14:textId="15E42160" w:rsidR="00153F4B" w:rsidRPr="00C132A1" w:rsidRDefault="00153F4B" w:rsidP="00C132A1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C132A1">
        <w:rPr>
          <w:sz w:val="28"/>
          <w:szCs w:val="28"/>
        </w:rPr>
        <w:t>Python</w:t>
      </w:r>
    </w:p>
    <w:p w14:paraId="6BE12A20" w14:textId="07EB40A7" w:rsidR="00153F4B" w:rsidRPr="00C132A1" w:rsidRDefault="00153F4B" w:rsidP="00C132A1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C132A1">
        <w:rPr>
          <w:sz w:val="28"/>
          <w:szCs w:val="28"/>
        </w:rPr>
        <w:t>Java Basic</w:t>
      </w:r>
    </w:p>
    <w:p w14:paraId="671C0528" w14:textId="0995F389" w:rsidR="00153F4B" w:rsidRPr="00C132A1" w:rsidRDefault="00153F4B" w:rsidP="00C132A1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C132A1">
        <w:rPr>
          <w:sz w:val="28"/>
          <w:szCs w:val="28"/>
        </w:rPr>
        <w:t>English Speaking</w:t>
      </w:r>
    </w:p>
    <w:p w14:paraId="58AC7834" w14:textId="2382E8C2" w:rsidR="00153F4B" w:rsidRPr="00C132A1" w:rsidRDefault="00153F4B" w:rsidP="00C132A1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C132A1">
        <w:rPr>
          <w:sz w:val="28"/>
          <w:szCs w:val="28"/>
        </w:rPr>
        <w:t>Data Structure in C</w:t>
      </w:r>
    </w:p>
    <w:p w14:paraId="58ACBDD8" w14:textId="42485757" w:rsidR="00153F4B" w:rsidRPr="00C132A1" w:rsidRDefault="00153F4B" w:rsidP="00C132A1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C132A1">
        <w:rPr>
          <w:sz w:val="28"/>
          <w:szCs w:val="28"/>
        </w:rPr>
        <w:t>Hackerrank (C, Python, Java Basic, Problem Solving Basic)</w:t>
      </w:r>
    </w:p>
    <w:sectPr w:rsidR="00153F4B" w:rsidRPr="00C132A1" w:rsidSect="00D034EF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11.25pt;height:11.25pt" o:bullet="t">
        <v:imagedata r:id="rId1" o:title="mso4FC5"/>
      </v:shape>
    </w:pict>
  </w:numPicBullet>
  <w:abstractNum w:abstractNumId="0" w15:restartNumberingAfterBreak="0">
    <w:nsid w:val="002E1937"/>
    <w:multiLevelType w:val="hybridMultilevel"/>
    <w:tmpl w:val="EB6C2F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D15B9"/>
    <w:multiLevelType w:val="hybridMultilevel"/>
    <w:tmpl w:val="4B44F6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D40894"/>
    <w:multiLevelType w:val="hybridMultilevel"/>
    <w:tmpl w:val="19B6DD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AB1DBF"/>
    <w:multiLevelType w:val="hybridMultilevel"/>
    <w:tmpl w:val="2AA67E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8720FC"/>
    <w:multiLevelType w:val="hybridMultilevel"/>
    <w:tmpl w:val="16B8EFD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60200BF"/>
    <w:multiLevelType w:val="hybridMultilevel"/>
    <w:tmpl w:val="5D2006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13491A"/>
    <w:multiLevelType w:val="hybridMultilevel"/>
    <w:tmpl w:val="5E7E8E4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C6A42F2"/>
    <w:multiLevelType w:val="hybridMultilevel"/>
    <w:tmpl w:val="BC4097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745BF5"/>
    <w:multiLevelType w:val="hybridMultilevel"/>
    <w:tmpl w:val="2E04D2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8E218C"/>
    <w:multiLevelType w:val="hybridMultilevel"/>
    <w:tmpl w:val="F51E45B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816F1E"/>
    <w:multiLevelType w:val="hybridMultilevel"/>
    <w:tmpl w:val="55B201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C1450C"/>
    <w:multiLevelType w:val="hybridMultilevel"/>
    <w:tmpl w:val="32B0030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B527A47"/>
    <w:multiLevelType w:val="hybridMultilevel"/>
    <w:tmpl w:val="958481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8A1E0E"/>
    <w:multiLevelType w:val="hybridMultilevel"/>
    <w:tmpl w:val="509001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94EC6"/>
    <w:multiLevelType w:val="hybridMultilevel"/>
    <w:tmpl w:val="908A78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</w:num>
  <w:num w:numId="3">
    <w:abstractNumId w:val="14"/>
  </w:num>
  <w:num w:numId="4">
    <w:abstractNumId w:val="3"/>
  </w:num>
  <w:num w:numId="5">
    <w:abstractNumId w:val="5"/>
  </w:num>
  <w:num w:numId="6">
    <w:abstractNumId w:val="8"/>
  </w:num>
  <w:num w:numId="7">
    <w:abstractNumId w:val="7"/>
  </w:num>
  <w:num w:numId="8">
    <w:abstractNumId w:val="2"/>
  </w:num>
  <w:num w:numId="9">
    <w:abstractNumId w:val="0"/>
  </w:num>
  <w:num w:numId="10">
    <w:abstractNumId w:val="9"/>
  </w:num>
  <w:num w:numId="11">
    <w:abstractNumId w:val="10"/>
  </w:num>
  <w:num w:numId="12">
    <w:abstractNumId w:val="1"/>
  </w:num>
  <w:num w:numId="13">
    <w:abstractNumId w:val="11"/>
  </w:num>
  <w:num w:numId="14">
    <w:abstractNumId w:val="6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zMjI1MjUztjSzsDBV0lEKTi0uzszPAykwqwUAs3TSfSwAAAA="/>
  </w:docVars>
  <w:rsids>
    <w:rsidRoot w:val="00DA07CA"/>
    <w:rsid w:val="00145EE8"/>
    <w:rsid w:val="00153F4B"/>
    <w:rsid w:val="00250A96"/>
    <w:rsid w:val="00362C08"/>
    <w:rsid w:val="003C18F6"/>
    <w:rsid w:val="00412420"/>
    <w:rsid w:val="006100B6"/>
    <w:rsid w:val="00651C49"/>
    <w:rsid w:val="006811AD"/>
    <w:rsid w:val="006C7A7B"/>
    <w:rsid w:val="00BE7D09"/>
    <w:rsid w:val="00BF3DA0"/>
    <w:rsid w:val="00C132A1"/>
    <w:rsid w:val="00C7338D"/>
    <w:rsid w:val="00D034EF"/>
    <w:rsid w:val="00D73CF3"/>
    <w:rsid w:val="00DA07CA"/>
    <w:rsid w:val="00E14B4A"/>
    <w:rsid w:val="00E46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88A07"/>
  <w15:chartTrackingRefBased/>
  <w15:docId w15:val="{FC8F143F-F06E-4A7D-9B3E-3C6CEE99C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07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48</Words>
  <Characters>280</Characters>
  <Application>Microsoft Office Word</Application>
  <DocSecurity>0</DocSecurity>
  <Lines>2</Lines>
  <Paragraphs>1</Paragraphs>
  <ScaleCrop>false</ScaleCrop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deep Soni</dc:creator>
  <cp:keywords/>
  <dc:description/>
  <cp:lastModifiedBy>Akashdeep Soni</cp:lastModifiedBy>
  <cp:revision>19</cp:revision>
  <dcterms:created xsi:type="dcterms:W3CDTF">2020-10-31T12:55:00Z</dcterms:created>
  <dcterms:modified xsi:type="dcterms:W3CDTF">2020-12-06T12:22:00Z</dcterms:modified>
</cp:coreProperties>
</file>